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412329" w14:textId="36365B38" w:rsidR="00187F64" w:rsidRPr="00B525C9" w:rsidRDefault="001A63A2" w:rsidP="00A4644F">
      <w:pPr>
        <w:jc w:val="center"/>
        <w:rPr>
          <w:rFonts w:ascii="Arial" w:hAnsi="Arial" w:cs="Arial"/>
          <w:b/>
          <w:sz w:val="52"/>
        </w:rPr>
      </w:pPr>
      <w:r>
        <w:rPr>
          <w:rFonts w:ascii="Arial" w:hAnsi="Arial" w:cs="Arial"/>
          <w:b/>
          <w:noProof/>
          <w:sz w:val="52"/>
        </w:rPr>
        <w:drawing>
          <wp:anchor distT="0" distB="0" distL="114300" distR="114300" simplePos="0" relativeHeight="251670528" behindDoc="1" locked="0" layoutInCell="1" allowOverlap="1" wp14:anchorId="235E0F5A" wp14:editId="216FBF67">
            <wp:simplePos x="0" y="0"/>
            <wp:positionH relativeFrom="column">
              <wp:posOffset>0</wp:posOffset>
            </wp:positionH>
            <wp:positionV relativeFrom="paragraph">
              <wp:posOffset>-50800</wp:posOffset>
            </wp:positionV>
            <wp:extent cx="8229600" cy="469900"/>
            <wp:effectExtent l="0" t="0" r="0" b="1270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it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06EE">
        <w:rPr>
          <w:rFonts w:ascii="Arial" w:hAnsi="Arial" w:cs="Arial"/>
          <w:b/>
          <w:sz w:val="52"/>
        </w:rPr>
        <w:t>LEVEL 1 – RPS LEVEL UP CARD</w:t>
      </w:r>
    </w:p>
    <w:p w14:paraId="74C2A630" w14:textId="217D1E51" w:rsidR="000729B4" w:rsidRDefault="000729B4" w:rsidP="004C3B20">
      <w:pPr>
        <w:rPr>
          <w:rFonts w:ascii="Arial" w:hAnsi="Arial" w:cs="Arial"/>
          <w:sz w:val="28"/>
        </w:rPr>
      </w:pPr>
    </w:p>
    <w:p w14:paraId="5800D327" w14:textId="32B1752E" w:rsidR="00F006EE" w:rsidRDefault="00F006EE" w:rsidP="004C3B20">
      <w:pPr>
        <w:rPr>
          <w:rFonts w:ascii="Arial" w:hAnsi="Arial" w:cs="Arial"/>
          <w:sz w:val="28"/>
        </w:rPr>
      </w:pPr>
    </w:p>
    <w:p w14:paraId="5CE942C5" w14:textId="7BB37055" w:rsidR="00F006EE" w:rsidRDefault="00F006EE" w:rsidP="004C3B20">
      <w:pPr>
        <w:rPr>
          <w:rFonts w:ascii="Arial" w:hAnsi="Arial" w:cs="Arial"/>
          <w:sz w:val="28"/>
        </w:rPr>
      </w:pPr>
    </w:p>
    <w:p w14:paraId="2DE954E1" w14:textId="77777777" w:rsidR="00F006EE" w:rsidRPr="004C3B20" w:rsidRDefault="00F006EE" w:rsidP="004C3B20">
      <w:pPr>
        <w:rPr>
          <w:rFonts w:ascii="Arial" w:hAnsi="Arial" w:cs="Arial"/>
          <w:sz w:val="28"/>
        </w:rPr>
      </w:pPr>
    </w:p>
    <w:p w14:paraId="7221B04A" w14:textId="134FD1EF" w:rsidR="00187F64" w:rsidRPr="00F006EE" w:rsidRDefault="004C3B20" w:rsidP="00F006EE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 w:rsidRPr="00F006EE">
        <w:rPr>
          <w:noProof/>
          <w:sz w:val="44"/>
          <w:szCs w:val="4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3E4DA8C" wp14:editId="0144B9E4">
                <wp:simplePos x="0" y="0"/>
                <wp:positionH relativeFrom="column">
                  <wp:posOffset>4714240</wp:posOffset>
                </wp:positionH>
                <wp:positionV relativeFrom="page">
                  <wp:posOffset>5901690</wp:posOffset>
                </wp:positionV>
                <wp:extent cx="3037840" cy="861695"/>
                <wp:effectExtent l="0" t="0" r="0" b="1905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37840" cy="861695"/>
                          <a:chOff x="0" y="0"/>
                          <a:chExt cx="3664367" cy="103977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27797" y="0"/>
                            <a:ext cx="3036570" cy="5683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80030"/>
                            <a:ext cx="3462020" cy="4597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8FFD861" id="Group 7" o:spid="_x0000_s1026" style="position:absolute;margin-left:371.2pt;margin-top:464.7pt;width:239.2pt;height:67.85pt;z-index:251659264;mso-position-vertical-relative:page;mso-width-relative:margin;mso-height-relative:margin" coordsize="36643,10397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">
                <v:shape id="Picture 1" o:spid="_x0000_s1027" type="#_x0000_t75" style="position:absolute;left:6277;width:30366;height:568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">
                  <v:imagedata r:id="rId10" o:title=""/>
                </v:shape>
                <v:shape id="Picture 2" o:spid="_x0000_s1028" type="#_x0000_t75" style="position:absolute;top:5800;width:34620;height:459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">
                  <v:imagedata r:id="rId11" o:title=""/>
                </v:shape>
                <w10:wrap anchory="page"/>
              </v:group>
            </w:pict>
          </mc:Fallback>
        </mc:AlternateContent>
      </w:r>
      <w:r w:rsidR="00F006EE">
        <w:rPr>
          <w:rFonts w:ascii="Arial" w:hAnsi="Arial" w:cs="Arial"/>
          <w:sz w:val="56"/>
          <w:szCs w:val="56"/>
        </w:rPr>
        <w:t>2</w:t>
      </w:r>
      <w:r w:rsidR="00F006EE" w:rsidRPr="00F006EE">
        <w:rPr>
          <w:rFonts w:ascii="Arial" w:hAnsi="Arial" w:cs="Arial"/>
          <w:sz w:val="56"/>
          <w:szCs w:val="56"/>
        </w:rPr>
        <w:t xml:space="preserve"> Jumping Jacks</w:t>
      </w:r>
    </w:p>
    <w:p w14:paraId="68BA53A4" w14:textId="3631552C" w:rsidR="00F006EE" w:rsidRPr="00F006EE" w:rsidRDefault="00F006EE" w:rsidP="00F006EE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2</w:t>
      </w:r>
      <w:r w:rsidRPr="00F006EE">
        <w:rPr>
          <w:rFonts w:ascii="Arial" w:hAnsi="Arial" w:cs="Arial"/>
          <w:sz w:val="56"/>
          <w:szCs w:val="56"/>
        </w:rPr>
        <w:t xml:space="preserve"> Lunges</w:t>
      </w:r>
    </w:p>
    <w:p w14:paraId="31BEDE78" w14:textId="37CFB6B4" w:rsidR="00F006EE" w:rsidRPr="00F006EE" w:rsidRDefault="00F006EE" w:rsidP="00F006EE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2</w:t>
      </w:r>
      <w:r w:rsidRPr="00F006EE">
        <w:rPr>
          <w:rFonts w:ascii="Arial" w:hAnsi="Arial" w:cs="Arial"/>
          <w:sz w:val="56"/>
          <w:szCs w:val="56"/>
        </w:rPr>
        <w:t xml:space="preserve"> Calf Raises</w:t>
      </w:r>
    </w:p>
    <w:p w14:paraId="51A266C8" w14:textId="57367766" w:rsidR="00F006EE" w:rsidRPr="00F006EE" w:rsidRDefault="00F006EE" w:rsidP="00F006EE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5</w:t>
      </w:r>
      <w:r w:rsidRPr="00F006EE">
        <w:rPr>
          <w:rFonts w:ascii="Arial" w:hAnsi="Arial" w:cs="Arial"/>
          <w:sz w:val="56"/>
          <w:szCs w:val="56"/>
        </w:rPr>
        <w:t xml:space="preserve"> Butt Kicks</w:t>
      </w:r>
    </w:p>
    <w:p w14:paraId="4890732C" w14:textId="1A6DE7BA" w:rsidR="00F006EE" w:rsidRPr="00F006EE" w:rsidRDefault="00F006EE" w:rsidP="00F006EE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5</w:t>
      </w:r>
      <w:r w:rsidRPr="00F006EE">
        <w:rPr>
          <w:rFonts w:ascii="Arial" w:hAnsi="Arial" w:cs="Arial"/>
          <w:sz w:val="56"/>
          <w:szCs w:val="56"/>
        </w:rPr>
        <w:t xml:space="preserve"> Bicep Extensions</w:t>
      </w:r>
    </w:p>
    <w:p w14:paraId="3290BC8B" w14:textId="4E620576" w:rsidR="00F006EE" w:rsidRDefault="00F006EE" w:rsidP="00F006EE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5</w:t>
      </w:r>
      <w:r w:rsidRPr="00F006EE">
        <w:rPr>
          <w:rFonts w:ascii="Arial" w:hAnsi="Arial" w:cs="Arial"/>
          <w:sz w:val="56"/>
          <w:szCs w:val="56"/>
        </w:rPr>
        <w:t xml:space="preserve"> Arm Scissors</w:t>
      </w:r>
    </w:p>
    <w:p w14:paraId="71C4C122" w14:textId="77777777" w:rsidR="00F006EE" w:rsidRDefault="00F006EE">
      <w:pPr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br w:type="page"/>
      </w:r>
    </w:p>
    <w:p w14:paraId="06914119" w14:textId="41ED2919" w:rsidR="00EB1A7C" w:rsidRPr="00B525C9" w:rsidRDefault="00EB1A7C" w:rsidP="00EB1A7C">
      <w:pPr>
        <w:jc w:val="center"/>
        <w:rPr>
          <w:rFonts w:ascii="Arial" w:hAnsi="Arial" w:cs="Arial"/>
          <w:b/>
          <w:sz w:val="52"/>
        </w:rPr>
      </w:pPr>
      <w:r>
        <w:rPr>
          <w:rFonts w:ascii="Arial" w:hAnsi="Arial" w:cs="Arial"/>
          <w:b/>
          <w:noProof/>
          <w:sz w:val="52"/>
        </w:rPr>
        <w:lastRenderedPageBreak/>
        <w:drawing>
          <wp:anchor distT="0" distB="0" distL="114300" distR="114300" simplePos="0" relativeHeight="251689984" behindDoc="1" locked="0" layoutInCell="1" allowOverlap="1" wp14:anchorId="0D7B1269" wp14:editId="457DEDB5">
            <wp:simplePos x="0" y="0"/>
            <wp:positionH relativeFrom="column">
              <wp:posOffset>0</wp:posOffset>
            </wp:positionH>
            <wp:positionV relativeFrom="paragraph">
              <wp:posOffset>-50800</wp:posOffset>
            </wp:positionV>
            <wp:extent cx="8229600" cy="469900"/>
            <wp:effectExtent l="0" t="0" r="0" b="1270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it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sz w:val="52"/>
        </w:rPr>
        <w:t xml:space="preserve">LEVEL </w:t>
      </w:r>
      <w:r>
        <w:rPr>
          <w:rFonts w:ascii="Arial" w:hAnsi="Arial" w:cs="Arial"/>
          <w:b/>
          <w:sz w:val="52"/>
        </w:rPr>
        <w:t>2</w:t>
      </w:r>
      <w:r>
        <w:rPr>
          <w:rFonts w:ascii="Arial" w:hAnsi="Arial" w:cs="Arial"/>
          <w:b/>
          <w:sz w:val="52"/>
        </w:rPr>
        <w:t xml:space="preserve"> – RPS LEVEL UP CARD</w:t>
      </w:r>
    </w:p>
    <w:p w14:paraId="1A2B7836" w14:textId="77777777" w:rsidR="00F006EE" w:rsidRPr="00F006EE" w:rsidRDefault="00F006EE" w:rsidP="00F006EE">
      <w:pPr>
        <w:spacing w:line="276" w:lineRule="auto"/>
        <w:rPr>
          <w:rFonts w:ascii="Arial" w:hAnsi="Arial" w:cs="Arial"/>
          <w:sz w:val="56"/>
          <w:szCs w:val="56"/>
        </w:rPr>
      </w:pPr>
    </w:p>
    <w:p w14:paraId="10AF66B1" w14:textId="77777777" w:rsidR="00F006EE" w:rsidRPr="00F006EE" w:rsidRDefault="00F006EE" w:rsidP="00F006EE">
      <w:pPr>
        <w:spacing w:line="276" w:lineRule="auto"/>
        <w:rPr>
          <w:rFonts w:ascii="Arial" w:hAnsi="Arial" w:cs="Arial"/>
          <w:sz w:val="56"/>
          <w:szCs w:val="56"/>
        </w:rPr>
      </w:pPr>
    </w:p>
    <w:p w14:paraId="34035B2F" w14:textId="60E96FD2" w:rsidR="00F006EE" w:rsidRPr="00F006EE" w:rsidRDefault="00F006EE" w:rsidP="00F006EE">
      <w:pPr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 w:rsidRPr="00F006EE">
        <w:rPr>
          <w:rFonts w:ascii="Arial" w:hAnsi="Arial" w:cs="Arial"/>
          <w:sz w:val="56"/>
          <w:szCs w:val="56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1BD64E37" wp14:editId="078367FB">
                <wp:simplePos x="0" y="0"/>
                <wp:positionH relativeFrom="column">
                  <wp:posOffset>4714240</wp:posOffset>
                </wp:positionH>
                <wp:positionV relativeFrom="page">
                  <wp:posOffset>5901690</wp:posOffset>
                </wp:positionV>
                <wp:extent cx="3037840" cy="861695"/>
                <wp:effectExtent l="0" t="0" r="0" b="190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37840" cy="861695"/>
                          <a:chOff x="0" y="0"/>
                          <a:chExt cx="3664367" cy="1039770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27797" y="0"/>
                            <a:ext cx="3036570" cy="5683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80030"/>
                            <a:ext cx="3462020" cy="4597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9C490C1" id="Group 8" o:spid="_x0000_s1026" style="position:absolute;margin-left:371.2pt;margin-top:464.7pt;width:239.2pt;height:67.85pt;z-index:251672576;mso-position-vertical-relative:page;mso-width-relative:margin;mso-height-relative:margin" coordsize="36643,10397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">
                <v:shape id="Picture 9" o:spid="_x0000_s1027" type="#_x0000_t75" style="position:absolute;left:6277;width:30366;height:568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">
                  <v:imagedata r:id="rId10" o:title=""/>
                </v:shape>
                <v:shape id="Picture 10" o:spid="_x0000_s1028" type="#_x0000_t75" style="position:absolute;top:5800;width:34620;height:459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">
                  <v:imagedata r:id="rId11" o:title=""/>
                </v:shape>
                <w10:wrap anchory="page"/>
              </v:group>
            </w:pict>
          </mc:Fallback>
        </mc:AlternateContent>
      </w:r>
      <w:r>
        <w:rPr>
          <w:rFonts w:ascii="Arial" w:hAnsi="Arial" w:cs="Arial"/>
          <w:sz w:val="56"/>
          <w:szCs w:val="56"/>
        </w:rPr>
        <w:t>4 Flutter Kicks</w:t>
      </w:r>
    </w:p>
    <w:p w14:paraId="7FCDED77" w14:textId="5358CDBD" w:rsidR="00F006EE" w:rsidRPr="00F006EE" w:rsidRDefault="00F006EE" w:rsidP="00F006EE">
      <w:pPr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 w:rsidRPr="00F006EE">
        <w:rPr>
          <w:rFonts w:ascii="Arial" w:hAnsi="Arial" w:cs="Arial"/>
          <w:sz w:val="56"/>
          <w:szCs w:val="56"/>
        </w:rPr>
        <w:t xml:space="preserve">4 </w:t>
      </w:r>
      <w:r>
        <w:rPr>
          <w:rFonts w:ascii="Arial" w:hAnsi="Arial" w:cs="Arial"/>
          <w:sz w:val="56"/>
          <w:szCs w:val="56"/>
        </w:rPr>
        <w:t>Scissor Kicks</w:t>
      </w:r>
    </w:p>
    <w:p w14:paraId="1A1BF4CE" w14:textId="3F62C457" w:rsidR="00F006EE" w:rsidRPr="00F006EE" w:rsidRDefault="00F006EE" w:rsidP="00F006EE">
      <w:pPr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4 Flutter Kicks</w:t>
      </w:r>
    </w:p>
    <w:p w14:paraId="3D8B3F01" w14:textId="558A346A" w:rsidR="00F006EE" w:rsidRPr="00F006EE" w:rsidRDefault="00F006EE" w:rsidP="00F006EE">
      <w:pPr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4 Crunches</w:t>
      </w:r>
    </w:p>
    <w:p w14:paraId="6FF64F81" w14:textId="1984D529" w:rsidR="00F006EE" w:rsidRDefault="00F006EE" w:rsidP="00F006EE">
      <w:pPr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4 Flutter Kicks</w:t>
      </w:r>
    </w:p>
    <w:p w14:paraId="17F2449D" w14:textId="10DC35E6" w:rsidR="00F006EE" w:rsidRDefault="00F006EE" w:rsidP="00F006EE">
      <w:pPr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4 Scissor Kicks</w:t>
      </w:r>
    </w:p>
    <w:p w14:paraId="6B0C735F" w14:textId="77777777" w:rsidR="00F006EE" w:rsidRDefault="00F006EE">
      <w:pPr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br w:type="page"/>
      </w:r>
    </w:p>
    <w:p w14:paraId="41A94037" w14:textId="77C45212" w:rsidR="00EB1A7C" w:rsidRPr="00B525C9" w:rsidRDefault="00EB1A7C" w:rsidP="00EB1A7C">
      <w:pPr>
        <w:jc w:val="center"/>
        <w:rPr>
          <w:rFonts w:ascii="Arial" w:hAnsi="Arial" w:cs="Arial"/>
          <w:b/>
          <w:sz w:val="52"/>
        </w:rPr>
      </w:pPr>
      <w:r>
        <w:rPr>
          <w:rFonts w:ascii="Arial" w:hAnsi="Arial" w:cs="Arial"/>
          <w:b/>
          <w:noProof/>
          <w:sz w:val="52"/>
        </w:rPr>
        <w:lastRenderedPageBreak/>
        <w:drawing>
          <wp:anchor distT="0" distB="0" distL="114300" distR="114300" simplePos="0" relativeHeight="251692032" behindDoc="1" locked="0" layoutInCell="1" allowOverlap="1" wp14:anchorId="151151AE" wp14:editId="54772F91">
            <wp:simplePos x="0" y="0"/>
            <wp:positionH relativeFrom="column">
              <wp:posOffset>0</wp:posOffset>
            </wp:positionH>
            <wp:positionV relativeFrom="paragraph">
              <wp:posOffset>-50800</wp:posOffset>
            </wp:positionV>
            <wp:extent cx="8229600" cy="469900"/>
            <wp:effectExtent l="0" t="0" r="0" b="1270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it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sz w:val="52"/>
        </w:rPr>
        <w:t xml:space="preserve">LEVEL </w:t>
      </w:r>
      <w:r>
        <w:rPr>
          <w:rFonts w:ascii="Arial" w:hAnsi="Arial" w:cs="Arial"/>
          <w:b/>
          <w:sz w:val="52"/>
        </w:rPr>
        <w:t>3</w:t>
      </w:r>
      <w:r>
        <w:rPr>
          <w:rFonts w:ascii="Arial" w:hAnsi="Arial" w:cs="Arial"/>
          <w:b/>
          <w:sz w:val="52"/>
        </w:rPr>
        <w:t xml:space="preserve"> – RPS LEVEL UP CARD</w:t>
      </w:r>
    </w:p>
    <w:p w14:paraId="0743D072" w14:textId="77777777" w:rsidR="00F006EE" w:rsidRDefault="00F006EE" w:rsidP="00F006EE">
      <w:pPr>
        <w:rPr>
          <w:rFonts w:ascii="Arial" w:hAnsi="Arial" w:cs="Arial"/>
          <w:sz w:val="28"/>
        </w:rPr>
      </w:pPr>
    </w:p>
    <w:p w14:paraId="4FA04BA0" w14:textId="77777777" w:rsidR="00F006EE" w:rsidRDefault="00F006EE" w:rsidP="00F006EE">
      <w:pPr>
        <w:rPr>
          <w:rFonts w:ascii="Arial" w:hAnsi="Arial" w:cs="Arial"/>
          <w:sz w:val="28"/>
        </w:rPr>
      </w:pPr>
    </w:p>
    <w:p w14:paraId="53822B64" w14:textId="77777777" w:rsidR="00F006EE" w:rsidRDefault="00F006EE" w:rsidP="00F006EE">
      <w:pPr>
        <w:rPr>
          <w:rFonts w:ascii="Arial" w:hAnsi="Arial" w:cs="Arial"/>
          <w:sz w:val="28"/>
        </w:rPr>
      </w:pPr>
    </w:p>
    <w:p w14:paraId="43C7753E" w14:textId="77777777" w:rsidR="00F006EE" w:rsidRPr="004C3B20" w:rsidRDefault="00F006EE" w:rsidP="00F006EE">
      <w:pPr>
        <w:rPr>
          <w:rFonts w:ascii="Arial" w:hAnsi="Arial" w:cs="Arial"/>
          <w:sz w:val="28"/>
        </w:rPr>
      </w:pPr>
    </w:p>
    <w:p w14:paraId="55E9A42A" w14:textId="585545DA" w:rsidR="00F006EE" w:rsidRPr="00F006EE" w:rsidRDefault="00F006EE" w:rsidP="00F006EE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 w:rsidRPr="00F006EE">
        <w:rPr>
          <w:noProof/>
          <w:sz w:val="44"/>
          <w:szCs w:val="44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0AB58BF3" wp14:editId="71C693D5">
                <wp:simplePos x="0" y="0"/>
                <wp:positionH relativeFrom="column">
                  <wp:posOffset>4714240</wp:posOffset>
                </wp:positionH>
                <wp:positionV relativeFrom="page">
                  <wp:posOffset>5901690</wp:posOffset>
                </wp:positionV>
                <wp:extent cx="3037840" cy="861695"/>
                <wp:effectExtent l="0" t="0" r="0" b="1905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37840" cy="861695"/>
                          <a:chOff x="0" y="0"/>
                          <a:chExt cx="3664367" cy="1039770"/>
                        </a:xfrm>
                      </wpg:grpSpPr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27797" y="0"/>
                            <a:ext cx="3036570" cy="5683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80030"/>
                            <a:ext cx="3462020" cy="4597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8F047B" id="Group 12" o:spid="_x0000_s1026" style="position:absolute;margin-left:371.2pt;margin-top:464.7pt;width:239.2pt;height:67.85pt;z-index:251675648;mso-position-vertical-relative:page;mso-width-relative:margin;mso-height-relative:margin" coordsize="36643,10397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">
                <v:shape id="Picture 13" o:spid="_x0000_s1027" type="#_x0000_t75" style="position:absolute;left:6277;width:30366;height:568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">
                  <v:imagedata r:id="rId10" o:title=""/>
                </v:shape>
                <v:shape id="Picture 14" o:spid="_x0000_s1028" type="#_x0000_t75" style="position:absolute;top:5800;width:34620;height:459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">
                  <v:imagedata r:id="rId11" o:title=""/>
                </v:shape>
                <w10:wrap anchory="page"/>
              </v:group>
            </w:pict>
          </mc:Fallback>
        </mc:AlternateContent>
      </w:r>
      <w:r>
        <w:rPr>
          <w:rFonts w:ascii="Arial" w:hAnsi="Arial" w:cs="Arial"/>
          <w:sz w:val="56"/>
          <w:szCs w:val="56"/>
        </w:rPr>
        <w:t>6</w:t>
      </w:r>
      <w:r w:rsidRPr="00F006EE">
        <w:rPr>
          <w:rFonts w:ascii="Arial" w:hAnsi="Arial" w:cs="Arial"/>
          <w:sz w:val="56"/>
          <w:szCs w:val="56"/>
        </w:rPr>
        <w:t xml:space="preserve"> Jumping Jacks</w:t>
      </w:r>
    </w:p>
    <w:p w14:paraId="7F4BB486" w14:textId="050EB665" w:rsidR="00F006EE" w:rsidRPr="00F006EE" w:rsidRDefault="00F006EE" w:rsidP="00F006EE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6</w:t>
      </w:r>
      <w:r w:rsidRPr="00F006EE">
        <w:rPr>
          <w:rFonts w:ascii="Arial" w:hAnsi="Arial" w:cs="Arial"/>
          <w:sz w:val="56"/>
          <w:szCs w:val="56"/>
        </w:rPr>
        <w:t xml:space="preserve"> Lunges</w:t>
      </w:r>
    </w:p>
    <w:p w14:paraId="16596DA5" w14:textId="35CA9CB0" w:rsidR="00F006EE" w:rsidRPr="00F006EE" w:rsidRDefault="00F006EE" w:rsidP="00F006EE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6</w:t>
      </w:r>
      <w:r w:rsidRPr="00F006EE">
        <w:rPr>
          <w:rFonts w:ascii="Arial" w:hAnsi="Arial" w:cs="Arial"/>
          <w:sz w:val="56"/>
          <w:szCs w:val="56"/>
        </w:rPr>
        <w:t xml:space="preserve"> Calf Raises</w:t>
      </w:r>
    </w:p>
    <w:p w14:paraId="7FD01B3E" w14:textId="14B40325" w:rsidR="00F006EE" w:rsidRPr="00F006EE" w:rsidRDefault="00F006EE" w:rsidP="00F006EE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15</w:t>
      </w:r>
      <w:r w:rsidRPr="00F006EE">
        <w:rPr>
          <w:rFonts w:ascii="Arial" w:hAnsi="Arial" w:cs="Arial"/>
          <w:sz w:val="56"/>
          <w:szCs w:val="56"/>
        </w:rPr>
        <w:t xml:space="preserve"> Butt Kicks</w:t>
      </w:r>
    </w:p>
    <w:p w14:paraId="6DB22496" w14:textId="6F452969" w:rsidR="00F006EE" w:rsidRPr="00F006EE" w:rsidRDefault="00F006EE" w:rsidP="00F006EE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1</w:t>
      </w:r>
      <w:r w:rsidRPr="00F006EE">
        <w:rPr>
          <w:rFonts w:ascii="Arial" w:hAnsi="Arial" w:cs="Arial"/>
          <w:sz w:val="56"/>
          <w:szCs w:val="56"/>
        </w:rPr>
        <w:t>5 Bicep Extensions</w:t>
      </w:r>
    </w:p>
    <w:p w14:paraId="7FF90FB3" w14:textId="6C1A8C85" w:rsidR="00F006EE" w:rsidRDefault="00F006EE" w:rsidP="00F006EE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 w:rsidRPr="00F006EE">
        <w:rPr>
          <w:rFonts w:ascii="Arial" w:hAnsi="Arial" w:cs="Arial"/>
          <w:sz w:val="56"/>
          <w:szCs w:val="56"/>
        </w:rPr>
        <w:t>1</w:t>
      </w:r>
      <w:r>
        <w:rPr>
          <w:rFonts w:ascii="Arial" w:hAnsi="Arial" w:cs="Arial"/>
          <w:sz w:val="56"/>
          <w:szCs w:val="56"/>
        </w:rPr>
        <w:t>5</w:t>
      </w:r>
      <w:r w:rsidRPr="00F006EE">
        <w:rPr>
          <w:rFonts w:ascii="Arial" w:hAnsi="Arial" w:cs="Arial"/>
          <w:sz w:val="56"/>
          <w:szCs w:val="56"/>
        </w:rPr>
        <w:t xml:space="preserve"> Arm Scissors</w:t>
      </w:r>
    </w:p>
    <w:p w14:paraId="518DB6BD" w14:textId="77777777" w:rsidR="00F006EE" w:rsidRDefault="00F006EE">
      <w:pPr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br w:type="page"/>
      </w:r>
    </w:p>
    <w:p w14:paraId="418D8309" w14:textId="08E052C2" w:rsidR="00EB1A7C" w:rsidRPr="00B525C9" w:rsidRDefault="00EB1A7C" w:rsidP="00EB1A7C">
      <w:pPr>
        <w:jc w:val="center"/>
        <w:rPr>
          <w:rFonts w:ascii="Arial" w:hAnsi="Arial" w:cs="Arial"/>
          <w:b/>
          <w:sz w:val="52"/>
        </w:rPr>
      </w:pPr>
      <w:r>
        <w:rPr>
          <w:rFonts w:ascii="Arial" w:hAnsi="Arial" w:cs="Arial"/>
          <w:b/>
          <w:noProof/>
          <w:sz w:val="52"/>
        </w:rPr>
        <w:lastRenderedPageBreak/>
        <w:drawing>
          <wp:anchor distT="0" distB="0" distL="114300" distR="114300" simplePos="0" relativeHeight="251694080" behindDoc="1" locked="0" layoutInCell="1" allowOverlap="1" wp14:anchorId="6CE8CBE8" wp14:editId="39E362BE">
            <wp:simplePos x="0" y="0"/>
            <wp:positionH relativeFrom="column">
              <wp:posOffset>0</wp:posOffset>
            </wp:positionH>
            <wp:positionV relativeFrom="paragraph">
              <wp:posOffset>-50800</wp:posOffset>
            </wp:positionV>
            <wp:extent cx="8229600" cy="469900"/>
            <wp:effectExtent l="0" t="0" r="0" b="1270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it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sz w:val="52"/>
        </w:rPr>
        <w:t xml:space="preserve">LEVEL </w:t>
      </w:r>
      <w:r>
        <w:rPr>
          <w:rFonts w:ascii="Arial" w:hAnsi="Arial" w:cs="Arial"/>
          <w:b/>
          <w:sz w:val="52"/>
        </w:rPr>
        <w:t>4</w:t>
      </w:r>
      <w:r>
        <w:rPr>
          <w:rFonts w:ascii="Arial" w:hAnsi="Arial" w:cs="Arial"/>
          <w:b/>
          <w:sz w:val="52"/>
        </w:rPr>
        <w:t xml:space="preserve"> – RPS LEVEL UP CARD</w:t>
      </w:r>
    </w:p>
    <w:p w14:paraId="064D6D0A" w14:textId="77777777" w:rsidR="00F006EE" w:rsidRDefault="00F006EE" w:rsidP="00F006EE">
      <w:pPr>
        <w:rPr>
          <w:rFonts w:ascii="Arial" w:hAnsi="Arial" w:cs="Arial"/>
          <w:sz w:val="28"/>
        </w:rPr>
      </w:pPr>
    </w:p>
    <w:p w14:paraId="635CCC8E" w14:textId="77777777" w:rsidR="00F006EE" w:rsidRDefault="00F006EE" w:rsidP="00F006EE">
      <w:pPr>
        <w:rPr>
          <w:rFonts w:ascii="Arial" w:hAnsi="Arial" w:cs="Arial"/>
          <w:sz w:val="28"/>
        </w:rPr>
      </w:pPr>
    </w:p>
    <w:p w14:paraId="7A205F11" w14:textId="77777777" w:rsidR="00F006EE" w:rsidRDefault="00F006EE" w:rsidP="00F006EE">
      <w:pPr>
        <w:rPr>
          <w:rFonts w:ascii="Arial" w:hAnsi="Arial" w:cs="Arial"/>
          <w:sz w:val="28"/>
        </w:rPr>
      </w:pPr>
    </w:p>
    <w:p w14:paraId="46EBF634" w14:textId="77777777" w:rsidR="00F006EE" w:rsidRPr="004C3B20" w:rsidRDefault="00F006EE" w:rsidP="00F006EE">
      <w:pPr>
        <w:rPr>
          <w:rFonts w:ascii="Arial" w:hAnsi="Arial" w:cs="Arial"/>
          <w:sz w:val="28"/>
        </w:rPr>
      </w:pPr>
    </w:p>
    <w:p w14:paraId="37E61A60" w14:textId="557D3CEC" w:rsidR="00F006EE" w:rsidRPr="00F006EE" w:rsidRDefault="00F006EE" w:rsidP="00F006EE">
      <w:pPr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 w:rsidRPr="00F006EE">
        <w:rPr>
          <w:rFonts w:ascii="Arial" w:hAnsi="Arial" w:cs="Arial"/>
          <w:sz w:val="56"/>
          <w:szCs w:val="56"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5D7E64CE" wp14:editId="54EE1C8F">
                <wp:simplePos x="0" y="0"/>
                <wp:positionH relativeFrom="column">
                  <wp:posOffset>4714240</wp:posOffset>
                </wp:positionH>
                <wp:positionV relativeFrom="page">
                  <wp:posOffset>5901690</wp:posOffset>
                </wp:positionV>
                <wp:extent cx="3037840" cy="861695"/>
                <wp:effectExtent l="0" t="0" r="0" b="1905"/>
                <wp:wrapNone/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37840" cy="861695"/>
                          <a:chOff x="0" y="0"/>
                          <a:chExt cx="3664367" cy="1039770"/>
                        </a:xfrm>
                      </wpg:grpSpPr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27797" y="0"/>
                            <a:ext cx="3036570" cy="5683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3" name="Picture 23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80030"/>
                            <a:ext cx="3462020" cy="4597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11BF2E2" id="Group 21" o:spid="_x0000_s1026" style="position:absolute;margin-left:371.2pt;margin-top:464.7pt;width:239.2pt;height:67.85pt;z-index:251681792;mso-position-vertical-relative:page;mso-width-relative:margin;mso-height-relative:margin" coordsize="36643,10397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">
                <v:shape id="Picture 22" o:spid="_x0000_s1027" type="#_x0000_t75" style="position:absolute;left:6277;width:30366;height:568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">
                  <v:imagedata r:id="rId10" o:title=""/>
                </v:shape>
                <v:shape id="Picture 23" o:spid="_x0000_s1028" type="#_x0000_t75" style="position:absolute;top:5800;width:34620;height:459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">
                  <v:imagedata r:id="rId11" o:title=""/>
                </v:shape>
                <w10:wrap anchory="page"/>
              </v:group>
            </w:pict>
          </mc:Fallback>
        </mc:AlternateContent>
      </w:r>
      <w:r>
        <w:rPr>
          <w:rFonts w:ascii="Arial" w:hAnsi="Arial" w:cs="Arial"/>
          <w:sz w:val="56"/>
          <w:szCs w:val="56"/>
        </w:rPr>
        <w:t>6</w:t>
      </w:r>
      <w:r>
        <w:rPr>
          <w:rFonts w:ascii="Arial" w:hAnsi="Arial" w:cs="Arial"/>
          <w:sz w:val="56"/>
          <w:szCs w:val="56"/>
        </w:rPr>
        <w:t xml:space="preserve"> Flutter Kicks</w:t>
      </w:r>
    </w:p>
    <w:p w14:paraId="118E9996" w14:textId="7C0694DB" w:rsidR="00F006EE" w:rsidRPr="00F006EE" w:rsidRDefault="00F006EE" w:rsidP="00F006EE">
      <w:pPr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6</w:t>
      </w:r>
      <w:r w:rsidRPr="00F006EE">
        <w:rPr>
          <w:rFonts w:ascii="Arial" w:hAnsi="Arial" w:cs="Arial"/>
          <w:sz w:val="56"/>
          <w:szCs w:val="56"/>
        </w:rPr>
        <w:t xml:space="preserve"> </w:t>
      </w:r>
      <w:r>
        <w:rPr>
          <w:rFonts w:ascii="Arial" w:hAnsi="Arial" w:cs="Arial"/>
          <w:sz w:val="56"/>
          <w:szCs w:val="56"/>
        </w:rPr>
        <w:t>Scissor Kicks</w:t>
      </w:r>
    </w:p>
    <w:p w14:paraId="26A6D8A0" w14:textId="700C8DF7" w:rsidR="00F006EE" w:rsidRPr="00F006EE" w:rsidRDefault="00F006EE" w:rsidP="00F006EE">
      <w:pPr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6</w:t>
      </w:r>
      <w:r>
        <w:rPr>
          <w:rFonts w:ascii="Arial" w:hAnsi="Arial" w:cs="Arial"/>
          <w:sz w:val="56"/>
          <w:szCs w:val="56"/>
        </w:rPr>
        <w:t xml:space="preserve"> Flutter Kicks</w:t>
      </w:r>
    </w:p>
    <w:p w14:paraId="69D13063" w14:textId="59EC8CB4" w:rsidR="00F006EE" w:rsidRPr="00F006EE" w:rsidRDefault="00F006EE" w:rsidP="00F006EE">
      <w:pPr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6</w:t>
      </w:r>
      <w:r>
        <w:rPr>
          <w:rFonts w:ascii="Arial" w:hAnsi="Arial" w:cs="Arial"/>
          <w:sz w:val="56"/>
          <w:szCs w:val="56"/>
        </w:rPr>
        <w:t xml:space="preserve"> Crunches</w:t>
      </w:r>
    </w:p>
    <w:p w14:paraId="193A43FF" w14:textId="51087C9A" w:rsidR="00F006EE" w:rsidRDefault="00F006EE" w:rsidP="00F006EE">
      <w:pPr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6</w:t>
      </w:r>
      <w:r>
        <w:rPr>
          <w:rFonts w:ascii="Arial" w:hAnsi="Arial" w:cs="Arial"/>
          <w:sz w:val="56"/>
          <w:szCs w:val="56"/>
        </w:rPr>
        <w:t xml:space="preserve"> Flutter Kicks</w:t>
      </w:r>
    </w:p>
    <w:p w14:paraId="63C733C9" w14:textId="3628BBB2" w:rsidR="00F006EE" w:rsidRDefault="00F006EE" w:rsidP="00F006EE">
      <w:pPr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6</w:t>
      </w:r>
      <w:r>
        <w:rPr>
          <w:rFonts w:ascii="Arial" w:hAnsi="Arial" w:cs="Arial"/>
          <w:sz w:val="56"/>
          <w:szCs w:val="56"/>
        </w:rPr>
        <w:t xml:space="preserve"> Scissor Kicks</w:t>
      </w:r>
    </w:p>
    <w:p w14:paraId="53B57115" w14:textId="72C00F2A" w:rsidR="00F006EE" w:rsidRDefault="00F006EE">
      <w:pPr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br w:type="page"/>
      </w:r>
    </w:p>
    <w:p w14:paraId="20D39832" w14:textId="3D976B5D" w:rsidR="00EB1A7C" w:rsidRPr="00B525C9" w:rsidRDefault="00EB1A7C" w:rsidP="00EB1A7C">
      <w:pPr>
        <w:jc w:val="center"/>
        <w:rPr>
          <w:rFonts w:ascii="Arial" w:hAnsi="Arial" w:cs="Arial"/>
          <w:b/>
          <w:sz w:val="52"/>
        </w:rPr>
      </w:pPr>
      <w:r>
        <w:rPr>
          <w:rFonts w:ascii="Arial" w:hAnsi="Arial" w:cs="Arial"/>
          <w:b/>
          <w:noProof/>
          <w:sz w:val="52"/>
        </w:rPr>
        <w:lastRenderedPageBreak/>
        <w:drawing>
          <wp:anchor distT="0" distB="0" distL="114300" distR="114300" simplePos="0" relativeHeight="251696128" behindDoc="1" locked="0" layoutInCell="1" allowOverlap="1" wp14:anchorId="70828715" wp14:editId="5A85376C">
            <wp:simplePos x="0" y="0"/>
            <wp:positionH relativeFrom="column">
              <wp:posOffset>0</wp:posOffset>
            </wp:positionH>
            <wp:positionV relativeFrom="paragraph">
              <wp:posOffset>-50800</wp:posOffset>
            </wp:positionV>
            <wp:extent cx="8229600" cy="469900"/>
            <wp:effectExtent l="0" t="0" r="0" b="12700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it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sz w:val="52"/>
        </w:rPr>
        <w:t xml:space="preserve">LEVEL </w:t>
      </w:r>
      <w:r>
        <w:rPr>
          <w:rFonts w:ascii="Arial" w:hAnsi="Arial" w:cs="Arial"/>
          <w:b/>
          <w:sz w:val="52"/>
        </w:rPr>
        <w:t>5</w:t>
      </w:r>
      <w:r>
        <w:rPr>
          <w:rFonts w:ascii="Arial" w:hAnsi="Arial" w:cs="Arial"/>
          <w:b/>
          <w:sz w:val="52"/>
        </w:rPr>
        <w:t xml:space="preserve"> – RPS LEVEL UP CARD</w:t>
      </w:r>
    </w:p>
    <w:p w14:paraId="7B5440FB" w14:textId="77777777" w:rsidR="00F006EE" w:rsidRDefault="00F006EE" w:rsidP="00F006EE">
      <w:pPr>
        <w:rPr>
          <w:rFonts w:ascii="Arial" w:hAnsi="Arial" w:cs="Arial"/>
          <w:sz w:val="28"/>
        </w:rPr>
      </w:pPr>
    </w:p>
    <w:p w14:paraId="6A4DE1BB" w14:textId="77777777" w:rsidR="00F006EE" w:rsidRDefault="00F006EE" w:rsidP="00F006EE">
      <w:pPr>
        <w:rPr>
          <w:rFonts w:ascii="Arial" w:hAnsi="Arial" w:cs="Arial"/>
          <w:sz w:val="28"/>
        </w:rPr>
      </w:pPr>
    </w:p>
    <w:p w14:paraId="48D9A936" w14:textId="77777777" w:rsidR="00F006EE" w:rsidRDefault="00F006EE" w:rsidP="00F006EE">
      <w:pPr>
        <w:rPr>
          <w:rFonts w:ascii="Arial" w:hAnsi="Arial" w:cs="Arial"/>
          <w:sz w:val="28"/>
        </w:rPr>
      </w:pPr>
    </w:p>
    <w:p w14:paraId="613D5422" w14:textId="77777777" w:rsidR="00F006EE" w:rsidRPr="004C3B20" w:rsidRDefault="00F006EE" w:rsidP="00F006EE">
      <w:pPr>
        <w:rPr>
          <w:rFonts w:ascii="Arial" w:hAnsi="Arial" w:cs="Arial"/>
          <w:sz w:val="28"/>
        </w:rPr>
      </w:pPr>
    </w:p>
    <w:p w14:paraId="08D17C30" w14:textId="1F83FED6" w:rsidR="00F006EE" w:rsidRPr="00F006EE" w:rsidRDefault="00F006EE" w:rsidP="00F006EE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 w:rsidRPr="00F006EE">
        <w:rPr>
          <w:noProof/>
          <w:sz w:val="44"/>
          <w:szCs w:val="44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51CC67FF" wp14:editId="29BE8F7C">
                <wp:simplePos x="0" y="0"/>
                <wp:positionH relativeFrom="column">
                  <wp:posOffset>4714240</wp:posOffset>
                </wp:positionH>
                <wp:positionV relativeFrom="page">
                  <wp:posOffset>5901690</wp:posOffset>
                </wp:positionV>
                <wp:extent cx="3037840" cy="861695"/>
                <wp:effectExtent l="0" t="0" r="0" b="1905"/>
                <wp:wrapNone/>
                <wp:docPr id="27" name="Group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37840" cy="861695"/>
                          <a:chOff x="0" y="0"/>
                          <a:chExt cx="3664367" cy="1039770"/>
                        </a:xfrm>
                      </wpg:grpSpPr>
                      <pic:pic xmlns:pic="http://schemas.openxmlformats.org/drawingml/2006/picture">
                        <pic:nvPicPr>
                          <pic:cNvPr id="28" name="Picture 28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27797" y="0"/>
                            <a:ext cx="3036570" cy="5683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9" name="Picture 29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80030"/>
                            <a:ext cx="3462020" cy="4597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14530CD" id="Group 27" o:spid="_x0000_s1026" style="position:absolute;margin-left:371.2pt;margin-top:464.7pt;width:239.2pt;height:67.85pt;z-index:251683840;mso-position-vertical-relative:page;mso-width-relative:margin;mso-height-relative:margin" coordsize="36643,10397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">
                <v:shape id="Picture 28" o:spid="_x0000_s1027" type="#_x0000_t75" style="position:absolute;left:6277;width:30366;height:568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">
                  <v:imagedata r:id="rId10" o:title=""/>
                </v:shape>
                <v:shape id="Picture 29" o:spid="_x0000_s1028" type="#_x0000_t75" style="position:absolute;top:5800;width:34620;height:459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">
                  <v:imagedata r:id="rId11" o:title=""/>
                </v:shape>
                <w10:wrap anchory="page"/>
              </v:group>
            </w:pict>
          </mc:Fallback>
        </mc:AlternateContent>
      </w:r>
      <w:r>
        <w:rPr>
          <w:rFonts w:ascii="Arial" w:hAnsi="Arial" w:cs="Arial"/>
          <w:sz w:val="56"/>
          <w:szCs w:val="56"/>
        </w:rPr>
        <w:t>10</w:t>
      </w:r>
      <w:r w:rsidRPr="00F006EE">
        <w:rPr>
          <w:rFonts w:ascii="Arial" w:hAnsi="Arial" w:cs="Arial"/>
          <w:sz w:val="56"/>
          <w:szCs w:val="56"/>
        </w:rPr>
        <w:t xml:space="preserve"> Jumping Jacks</w:t>
      </w:r>
    </w:p>
    <w:p w14:paraId="6795FD20" w14:textId="73FA88AF" w:rsidR="00F006EE" w:rsidRPr="00F006EE" w:rsidRDefault="00F006EE" w:rsidP="00F006EE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10</w:t>
      </w:r>
      <w:r w:rsidRPr="00F006EE">
        <w:rPr>
          <w:rFonts w:ascii="Arial" w:hAnsi="Arial" w:cs="Arial"/>
          <w:sz w:val="56"/>
          <w:szCs w:val="56"/>
        </w:rPr>
        <w:t xml:space="preserve"> Lunges</w:t>
      </w:r>
    </w:p>
    <w:p w14:paraId="001C9D9B" w14:textId="3FF44828" w:rsidR="00F006EE" w:rsidRPr="00F006EE" w:rsidRDefault="00F006EE" w:rsidP="00F006EE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10</w:t>
      </w:r>
      <w:r w:rsidRPr="00F006EE">
        <w:rPr>
          <w:rFonts w:ascii="Arial" w:hAnsi="Arial" w:cs="Arial"/>
          <w:sz w:val="56"/>
          <w:szCs w:val="56"/>
        </w:rPr>
        <w:t xml:space="preserve"> Calf Raises</w:t>
      </w:r>
    </w:p>
    <w:p w14:paraId="64D6E2C7" w14:textId="2820F4B8" w:rsidR="00F006EE" w:rsidRPr="00F006EE" w:rsidRDefault="00F006EE" w:rsidP="00F006EE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20</w:t>
      </w:r>
      <w:r w:rsidRPr="00F006EE">
        <w:rPr>
          <w:rFonts w:ascii="Arial" w:hAnsi="Arial" w:cs="Arial"/>
          <w:sz w:val="56"/>
          <w:szCs w:val="56"/>
        </w:rPr>
        <w:t xml:space="preserve"> Butt Kicks</w:t>
      </w:r>
    </w:p>
    <w:p w14:paraId="22C6D13A" w14:textId="298333B4" w:rsidR="00F006EE" w:rsidRPr="00F006EE" w:rsidRDefault="00F006EE" w:rsidP="00F006EE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20</w:t>
      </w:r>
      <w:r w:rsidRPr="00F006EE">
        <w:rPr>
          <w:rFonts w:ascii="Arial" w:hAnsi="Arial" w:cs="Arial"/>
          <w:sz w:val="56"/>
          <w:szCs w:val="56"/>
        </w:rPr>
        <w:t xml:space="preserve"> Bicep Extensions</w:t>
      </w:r>
    </w:p>
    <w:p w14:paraId="4D12A49C" w14:textId="7B677A0C" w:rsidR="00F006EE" w:rsidRDefault="00F006EE" w:rsidP="00F006EE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20</w:t>
      </w:r>
      <w:r w:rsidRPr="00F006EE">
        <w:rPr>
          <w:rFonts w:ascii="Arial" w:hAnsi="Arial" w:cs="Arial"/>
          <w:sz w:val="56"/>
          <w:szCs w:val="56"/>
        </w:rPr>
        <w:t xml:space="preserve"> Arm Scissors</w:t>
      </w:r>
    </w:p>
    <w:p w14:paraId="4BC21592" w14:textId="2915F4B2" w:rsidR="00F006EE" w:rsidRDefault="00F006EE">
      <w:pPr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br w:type="page"/>
      </w:r>
    </w:p>
    <w:p w14:paraId="74FE937E" w14:textId="30E71B44" w:rsidR="00EB1A7C" w:rsidRPr="00B525C9" w:rsidRDefault="00EB1A7C" w:rsidP="00EB1A7C">
      <w:pPr>
        <w:jc w:val="center"/>
        <w:rPr>
          <w:rFonts w:ascii="Arial" w:hAnsi="Arial" w:cs="Arial"/>
          <w:b/>
          <w:sz w:val="52"/>
        </w:rPr>
      </w:pPr>
      <w:r>
        <w:rPr>
          <w:rFonts w:ascii="Arial" w:hAnsi="Arial" w:cs="Arial"/>
          <w:b/>
          <w:noProof/>
          <w:sz w:val="52"/>
        </w:rPr>
        <w:lastRenderedPageBreak/>
        <w:drawing>
          <wp:anchor distT="0" distB="0" distL="114300" distR="114300" simplePos="0" relativeHeight="251698176" behindDoc="1" locked="0" layoutInCell="1" allowOverlap="1" wp14:anchorId="656D3844" wp14:editId="2A146D55">
            <wp:simplePos x="0" y="0"/>
            <wp:positionH relativeFrom="column">
              <wp:posOffset>0</wp:posOffset>
            </wp:positionH>
            <wp:positionV relativeFrom="paragraph">
              <wp:posOffset>-50800</wp:posOffset>
            </wp:positionV>
            <wp:extent cx="8229600" cy="469900"/>
            <wp:effectExtent l="0" t="0" r="0" b="1270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it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sz w:val="52"/>
        </w:rPr>
        <w:t xml:space="preserve">LEVEL </w:t>
      </w:r>
      <w:r>
        <w:rPr>
          <w:rFonts w:ascii="Arial" w:hAnsi="Arial" w:cs="Arial"/>
          <w:b/>
          <w:sz w:val="52"/>
        </w:rPr>
        <w:t>6</w:t>
      </w:r>
      <w:r>
        <w:rPr>
          <w:rFonts w:ascii="Arial" w:hAnsi="Arial" w:cs="Arial"/>
          <w:b/>
          <w:sz w:val="52"/>
        </w:rPr>
        <w:t xml:space="preserve"> – RPS LEVEL UP CARD</w:t>
      </w:r>
    </w:p>
    <w:p w14:paraId="53DF6B91" w14:textId="77777777" w:rsidR="00F006EE" w:rsidRDefault="00F006EE" w:rsidP="00F006EE">
      <w:pPr>
        <w:rPr>
          <w:rFonts w:ascii="Arial" w:hAnsi="Arial" w:cs="Arial"/>
          <w:sz w:val="28"/>
        </w:rPr>
      </w:pPr>
    </w:p>
    <w:p w14:paraId="3D2E8499" w14:textId="77777777" w:rsidR="00F006EE" w:rsidRDefault="00F006EE" w:rsidP="00F006EE">
      <w:pPr>
        <w:rPr>
          <w:rFonts w:ascii="Arial" w:hAnsi="Arial" w:cs="Arial"/>
          <w:sz w:val="28"/>
        </w:rPr>
      </w:pPr>
    </w:p>
    <w:p w14:paraId="3CA1C324" w14:textId="77777777" w:rsidR="00F006EE" w:rsidRDefault="00F006EE" w:rsidP="00F006EE">
      <w:pPr>
        <w:rPr>
          <w:rFonts w:ascii="Arial" w:hAnsi="Arial" w:cs="Arial"/>
          <w:sz w:val="28"/>
        </w:rPr>
      </w:pPr>
    </w:p>
    <w:p w14:paraId="24C80296" w14:textId="77777777" w:rsidR="00F006EE" w:rsidRPr="004C3B20" w:rsidRDefault="00F006EE" w:rsidP="00F006EE">
      <w:pPr>
        <w:rPr>
          <w:rFonts w:ascii="Arial" w:hAnsi="Arial" w:cs="Arial"/>
          <w:sz w:val="28"/>
        </w:rPr>
      </w:pPr>
    </w:p>
    <w:p w14:paraId="28180B69" w14:textId="78EE25AB" w:rsidR="00F006EE" w:rsidRPr="00F006EE" w:rsidRDefault="00F006EE" w:rsidP="00F006EE">
      <w:pPr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 w:rsidRPr="00F006EE">
        <w:rPr>
          <w:rFonts w:ascii="Arial" w:hAnsi="Arial" w:cs="Arial"/>
          <w:sz w:val="56"/>
          <w:szCs w:val="56"/>
        </w:rPr>
        <mc:AlternateContent>
          <mc:Choice Requires="wpg">
            <w:drawing>
              <wp:anchor distT="0" distB="0" distL="114300" distR="114300" simplePos="0" relativeHeight="251687936" behindDoc="0" locked="0" layoutInCell="1" allowOverlap="1" wp14:anchorId="6FF2C786" wp14:editId="4FDD5FBB">
                <wp:simplePos x="0" y="0"/>
                <wp:positionH relativeFrom="column">
                  <wp:posOffset>4714240</wp:posOffset>
                </wp:positionH>
                <wp:positionV relativeFrom="page">
                  <wp:posOffset>5901690</wp:posOffset>
                </wp:positionV>
                <wp:extent cx="3037840" cy="861695"/>
                <wp:effectExtent l="0" t="0" r="0" b="1905"/>
                <wp:wrapNone/>
                <wp:docPr id="31" name="Group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37840" cy="861695"/>
                          <a:chOff x="0" y="0"/>
                          <a:chExt cx="3664367" cy="1039770"/>
                        </a:xfrm>
                      </wpg:grpSpPr>
                      <pic:pic xmlns:pic="http://schemas.openxmlformats.org/drawingml/2006/picture">
                        <pic:nvPicPr>
                          <pic:cNvPr id="32" name="Picture 3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27797" y="0"/>
                            <a:ext cx="3036570" cy="5683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3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80030"/>
                            <a:ext cx="3462020" cy="4597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28E7F51" id="Group 31" o:spid="_x0000_s1026" style="position:absolute;margin-left:371.2pt;margin-top:464.7pt;width:239.2pt;height:67.85pt;z-index:251687936;mso-position-vertical-relative:page;mso-width-relative:margin;mso-height-relative:margin" coordsize="36643,10397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">
                <v:shape id="Picture 32" o:spid="_x0000_s1027" type="#_x0000_t75" style="position:absolute;left:6277;width:30366;height:568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">
                  <v:imagedata r:id="rId10" o:title=""/>
                </v:shape>
                <v:shape id="Picture 33" o:spid="_x0000_s1028" type="#_x0000_t75" style="position:absolute;top:5800;width:34620;height:459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">
                  <v:imagedata r:id="rId11" o:title=""/>
                </v:shape>
                <w10:wrap anchory="page"/>
              </v:group>
            </w:pict>
          </mc:Fallback>
        </mc:AlternateContent>
      </w:r>
      <w:r>
        <w:rPr>
          <w:rFonts w:ascii="Arial" w:hAnsi="Arial" w:cs="Arial"/>
          <w:sz w:val="56"/>
          <w:szCs w:val="56"/>
        </w:rPr>
        <w:t>8</w:t>
      </w:r>
      <w:r>
        <w:rPr>
          <w:rFonts w:ascii="Arial" w:hAnsi="Arial" w:cs="Arial"/>
          <w:sz w:val="56"/>
          <w:szCs w:val="56"/>
        </w:rPr>
        <w:t xml:space="preserve"> Flutter Kicks</w:t>
      </w:r>
    </w:p>
    <w:p w14:paraId="3D7A8998" w14:textId="10FFC7FE" w:rsidR="00F006EE" w:rsidRPr="00F006EE" w:rsidRDefault="00F006EE" w:rsidP="00F006EE">
      <w:pPr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8</w:t>
      </w:r>
      <w:r w:rsidRPr="00F006EE">
        <w:rPr>
          <w:rFonts w:ascii="Arial" w:hAnsi="Arial" w:cs="Arial"/>
          <w:sz w:val="56"/>
          <w:szCs w:val="56"/>
        </w:rPr>
        <w:t xml:space="preserve"> </w:t>
      </w:r>
      <w:r>
        <w:rPr>
          <w:rFonts w:ascii="Arial" w:hAnsi="Arial" w:cs="Arial"/>
          <w:sz w:val="56"/>
          <w:szCs w:val="56"/>
        </w:rPr>
        <w:t>Scissor Kicks</w:t>
      </w:r>
    </w:p>
    <w:p w14:paraId="20FD6CE1" w14:textId="2D590CC7" w:rsidR="00F006EE" w:rsidRPr="00F006EE" w:rsidRDefault="00F006EE" w:rsidP="00F006EE">
      <w:pPr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8</w:t>
      </w:r>
      <w:r>
        <w:rPr>
          <w:rFonts w:ascii="Arial" w:hAnsi="Arial" w:cs="Arial"/>
          <w:sz w:val="56"/>
          <w:szCs w:val="56"/>
        </w:rPr>
        <w:t xml:space="preserve"> Flutter Kicks</w:t>
      </w:r>
    </w:p>
    <w:p w14:paraId="3546B35A" w14:textId="18B9165E" w:rsidR="00F006EE" w:rsidRPr="00F006EE" w:rsidRDefault="00F006EE" w:rsidP="00F006EE">
      <w:pPr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8</w:t>
      </w:r>
      <w:r>
        <w:rPr>
          <w:rFonts w:ascii="Arial" w:hAnsi="Arial" w:cs="Arial"/>
          <w:sz w:val="56"/>
          <w:szCs w:val="56"/>
        </w:rPr>
        <w:t xml:space="preserve"> Crunches</w:t>
      </w:r>
    </w:p>
    <w:p w14:paraId="745B65B3" w14:textId="6745EB49" w:rsidR="00F006EE" w:rsidRDefault="00F006EE" w:rsidP="00F006EE">
      <w:pPr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8</w:t>
      </w:r>
      <w:r>
        <w:rPr>
          <w:rFonts w:ascii="Arial" w:hAnsi="Arial" w:cs="Arial"/>
          <w:sz w:val="56"/>
          <w:szCs w:val="56"/>
        </w:rPr>
        <w:t xml:space="preserve"> Flutter Kicks</w:t>
      </w:r>
    </w:p>
    <w:p w14:paraId="71597458" w14:textId="069503C6" w:rsidR="00F006EE" w:rsidRDefault="00F006EE" w:rsidP="00F006EE">
      <w:pPr>
        <w:numPr>
          <w:ilvl w:val="0"/>
          <w:numId w:val="5"/>
        </w:numPr>
        <w:spacing w:line="276" w:lineRule="auto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8</w:t>
      </w:r>
      <w:r>
        <w:rPr>
          <w:rFonts w:ascii="Arial" w:hAnsi="Arial" w:cs="Arial"/>
          <w:sz w:val="56"/>
          <w:szCs w:val="56"/>
        </w:rPr>
        <w:t xml:space="preserve"> Scissor Kicks</w:t>
      </w:r>
    </w:p>
    <w:p w14:paraId="4A59118D" w14:textId="77777777" w:rsidR="00F006EE" w:rsidRPr="00F006EE" w:rsidRDefault="00F006EE" w:rsidP="00F006EE">
      <w:pPr>
        <w:spacing w:line="276" w:lineRule="auto"/>
        <w:rPr>
          <w:rFonts w:ascii="Arial" w:hAnsi="Arial" w:cs="Arial"/>
          <w:sz w:val="56"/>
          <w:szCs w:val="56"/>
        </w:rPr>
      </w:pPr>
    </w:p>
    <w:sectPr w:rsidR="00F006EE" w:rsidRPr="00F006EE" w:rsidSect="00187F64">
      <w:headerReference w:type="defaul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4208C" w14:textId="77777777" w:rsidR="005779A4" w:rsidRDefault="005779A4" w:rsidP="003B362A">
      <w:r>
        <w:separator/>
      </w:r>
    </w:p>
  </w:endnote>
  <w:endnote w:type="continuationSeparator" w:id="0">
    <w:p w14:paraId="4CC3A883" w14:textId="77777777" w:rsidR="005779A4" w:rsidRDefault="005779A4" w:rsidP="003B36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F1D370" w14:textId="77777777" w:rsidR="005779A4" w:rsidRDefault="005779A4" w:rsidP="003B362A">
      <w:r>
        <w:separator/>
      </w:r>
    </w:p>
  </w:footnote>
  <w:footnote w:type="continuationSeparator" w:id="0">
    <w:p w14:paraId="5D741344" w14:textId="77777777" w:rsidR="005779A4" w:rsidRDefault="005779A4" w:rsidP="003B36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EBD45" w14:textId="001A2A24" w:rsidR="002F51AF" w:rsidRDefault="002F51A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4210D17" wp14:editId="4C785BA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9134668" cy="6492240"/>
          <wp:effectExtent l="0" t="0" r="9525" b="1016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ectangl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4668" cy="6492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9" type="#_x0000_t75" style="width:175.5pt;height:175.5pt" o:bullet="t">
        <v:imagedata r:id="rId1" o:title="I-08_Checkmark"/>
      </v:shape>
    </w:pict>
  </w:numPicBullet>
  <w:abstractNum w:abstractNumId="0" w15:restartNumberingAfterBreak="0">
    <w:nsid w:val="10A00C88"/>
    <w:multiLevelType w:val="hybridMultilevel"/>
    <w:tmpl w:val="59989DA8"/>
    <w:lvl w:ilvl="0" w:tplc="352E93E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597ED7"/>
    <w:multiLevelType w:val="hybridMultilevel"/>
    <w:tmpl w:val="89AAE5EC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1F0C5418"/>
    <w:multiLevelType w:val="hybridMultilevel"/>
    <w:tmpl w:val="35C64F6E"/>
    <w:lvl w:ilvl="0" w:tplc="739C9BBE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BC4239"/>
    <w:multiLevelType w:val="hybridMultilevel"/>
    <w:tmpl w:val="834A0EEE"/>
    <w:lvl w:ilvl="0" w:tplc="65BC34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AC6778"/>
    <w:multiLevelType w:val="hybridMultilevel"/>
    <w:tmpl w:val="9078D26E"/>
    <w:lvl w:ilvl="0" w:tplc="65BC34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0442437">
    <w:abstractNumId w:val="0"/>
  </w:num>
  <w:num w:numId="2" w16cid:durableId="1270165264">
    <w:abstractNumId w:val="4"/>
  </w:num>
  <w:num w:numId="3" w16cid:durableId="1557205602">
    <w:abstractNumId w:val="3"/>
  </w:num>
  <w:num w:numId="4" w16cid:durableId="24065075">
    <w:abstractNumId w:val="2"/>
  </w:num>
  <w:num w:numId="5" w16cid:durableId="17038979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tjA0NDMyszSzNDVX0lEKTi0uzszPAykwrgUAqG0ByywAAAA="/>
  </w:docVars>
  <w:rsids>
    <w:rsidRoot w:val="00187F64"/>
    <w:rsid w:val="000118AC"/>
    <w:rsid w:val="000729B4"/>
    <w:rsid w:val="00187F64"/>
    <w:rsid w:val="001A63A2"/>
    <w:rsid w:val="001C13D5"/>
    <w:rsid w:val="00206135"/>
    <w:rsid w:val="002B6E83"/>
    <w:rsid w:val="002F51AF"/>
    <w:rsid w:val="00312514"/>
    <w:rsid w:val="00314A53"/>
    <w:rsid w:val="00322090"/>
    <w:rsid w:val="00362DA4"/>
    <w:rsid w:val="003B362A"/>
    <w:rsid w:val="00450473"/>
    <w:rsid w:val="004829A8"/>
    <w:rsid w:val="004A7279"/>
    <w:rsid w:val="004C3B20"/>
    <w:rsid w:val="004C6EB8"/>
    <w:rsid w:val="005023F1"/>
    <w:rsid w:val="00563523"/>
    <w:rsid w:val="005779A4"/>
    <w:rsid w:val="00587A31"/>
    <w:rsid w:val="00607808"/>
    <w:rsid w:val="00610D42"/>
    <w:rsid w:val="00625DE9"/>
    <w:rsid w:val="00680DAD"/>
    <w:rsid w:val="006D0750"/>
    <w:rsid w:val="007036CF"/>
    <w:rsid w:val="00711891"/>
    <w:rsid w:val="00730746"/>
    <w:rsid w:val="00732C56"/>
    <w:rsid w:val="00896ABE"/>
    <w:rsid w:val="00994603"/>
    <w:rsid w:val="009E1524"/>
    <w:rsid w:val="009E7ABD"/>
    <w:rsid w:val="00A00447"/>
    <w:rsid w:val="00A4644F"/>
    <w:rsid w:val="00AB68A8"/>
    <w:rsid w:val="00AC1655"/>
    <w:rsid w:val="00B066AF"/>
    <w:rsid w:val="00B525C9"/>
    <w:rsid w:val="00BC33FB"/>
    <w:rsid w:val="00BF12D4"/>
    <w:rsid w:val="00C50CAE"/>
    <w:rsid w:val="00CE4870"/>
    <w:rsid w:val="00CF7AF7"/>
    <w:rsid w:val="00D807B8"/>
    <w:rsid w:val="00D84767"/>
    <w:rsid w:val="00DB2DAA"/>
    <w:rsid w:val="00DD1FE4"/>
    <w:rsid w:val="00E1137E"/>
    <w:rsid w:val="00EB1A7C"/>
    <w:rsid w:val="00F006EE"/>
    <w:rsid w:val="00F021C3"/>
    <w:rsid w:val="00F2793B"/>
    <w:rsid w:val="00F7295E"/>
    <w:rsid w:val="00F91D51"/>
    <w:rsid w:val="00FA0BA9"/>
    <w:rsid w:val="00FD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A327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87F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29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36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362A"/>
  </w:style>
  <w:style w:type="paragraph" w:styleId="Footer">
    <w:name w:val="footer"/>
    <w:basedOn w:val="Normal"/>
    <w:link w:val="FooterChar"/>
    <w:uiPriority w:val="99"/>
    <w:unhideWhenUsed/>
    <w:rsid w:val="003B36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362A"/>
  </w:style>
  <w:style w:type="paragraph" w:styleId="BalloonText">
    <w:name w:val="Balloon Text"/>
    <w:basedOn w:val="Normal"/>
    <w:link w:val="BalloonTextChar"/>
    <w:uiPriority w:val="99"/>
    <w:semiHidden/>
    <w:unhideWhenUsed/>
    <w:rsid w:val="00322090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090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021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F021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Aaron Hart</cp:lastModifiedBy>
  <cp:revision>2</cp:revision>
  <dcterms:created xsi:type="dcterms:W3CDTF">2023-02-05T21:39:00Z</dcterms:created>
  <dcterms:modified xsi:type="dcterms:W3CDTF">2023-02-05T21:39:00Z</dcterms:modified>
</cp:coreProperties>
</file>